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006d63325bfeea12a4ade1b23badc7a6f0e6004"/>
    <w:p>
      <w:pPr>
        <w:pStyle w:val="Heading2"/>
      </w:pPr>
      <w:r>
        <w:t xml:space="preserve">🔬 Module 2: Chemistry Fundamentals - Molecules, Reactions, and Chemical Systems</w:t>
      </w:r>
    </w:p>
    <w:bookmarkStart w:id="20" w:name="science-chemistry-core-concepts"/>
    <w:p>
      <w:pPr>
        <w:pStyle w:val="Heading3"/>
      </w:pPr>
      <w:r>
        <w:rPr>
          <w:i/>
          <w:iCs/>
        </w:rPr>
        <w:t xml:space="preserve">(Science – Chemistry Core Concepts)</w:t>
      </w:r>
    </w:p>
    <w:p>
      <w:r>
        <w:pict>
          <v:rect style="width:0;height:1.5pt" o:hralign="center" o:hrstd="t" o:hr="t"/>
        </w:pict>
      </w:r>
    </w:p>
    <w:bookmarkEnd w:id="20"/>
    <w:bookmarkStart w:id="21" w:name="core-focus"/>
    <w:p>
      <w:pPr>
        <w:pStyle w:val="Heading3"/>
      </w:pPr>
      <w:r>
        <w:t xml:space="preserve">🔬 Core Focus</w:t>
      </w:r>
    </w:p>
    <w:p>
      <w:pPr>
        <w:pStyle w:val="FirstParagraph"/>
      </w:pPr>
      <w:r>
        <w:rPr>
          <w:b/>
          <w:bCs/>
        </w:rPr>
        <w:t xml:space="preserve">From atoms to molecules, chemistry is the study of transformations within and between systems.</w:t>
      </w:r>
      <w:r>
        <w:br/>
      </w:r>
      <w:r>
        <w:t xml:space="preserve">Students explore the fundamentals of chemistry through the lens of structure, interaction, and change, continuing the systems-of-systems thinking established in Module 1.</w:t>
      </w:r>
    </w:p>
    <w:p>
      <w:r>
        <w:pict>
          <v:rect style="width:0;height:1.5pt" o:hralign="center" o:hrstd="t" o:hr="t"/>
        </w:pict>
      </w:r>
    </w:p>
    <w:bookmarkEnd w:id="21"/>
    <w:bookmarkStart w:id="22" w:name="key-concepts-learning-goals"/>
    <w:p>
      <w:pPr>
        <w:pStyle w:val="Heading3"/>
      </w:pPr>
      <w:r>
        <w:t xml:space="preserve">🧠 Key Concepts &amp; Learning Goa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696"/>
        <w:gridCol w:w="4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Topic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. What is Chemistry?</w:t>
            </w:r>
          </w:p>
        </w:tc>
        <w:tc>
          <w:tcPr/>
          <w:p>
            <w:pPr>
              <w:pStyle w:val="Compact"/>
            </w:pPr>
            <w:r>
              <w:t xml:space="preserve">- Definition of chemistry as the study of matter and its changes</w:t>
            </w:r>
            <w:r>
              <w:t xml:space="preserve">- Historical roots and modern applications</w:t>
            </w:r>
            <w:r>
              <w:t xml:space="preserve">- Importance of chemistry in everyday life and across scientific disciplin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. Atomic Structure Review</w:t>
            </w:r>
          </w:p>
        </w:tc>
        <w:tc>
          <w:tcPr/>
          <w:p>
            <w:pPr>
              <w:pStyle w:val="Compact"/>
            </w:pPr>
            <w:r>
              <w:t xml:space="preserve">- Revisit atoms, subatomic particles, atomic number and mass</w:t>
            </w:r>
            <w:r>
              <w:t xml:space="preserve">- Isotopes and ions</w:t>
            </w:r>
            <w:r>
              <w:t xml:space="preserve">- Electron configuration and its role in bond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 Molecules &amp; Compounds</w:t>
            </w:r>
          </w:p>
        </w:tc>
        <w:tc>
          <w:tcPr/>
          <w:p>
            <w:pPr>
              <w:pStyle w:val="Compact"/>
            </w:pPr>
            <w:r>
              <w:t xml:space="preserve">- Chemical bonding (ionic, covalent)</w:t>
            </w:r>
            <w:r>
              <w:t xml:space="preserve">- Forming molecules from atoms</w:t>
            </w:r>
            <w:r>
              <w:t xml:space="preserve">- Intermolecular forces and molecular structur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. Chemical Reactions</w:t>
            </w:r>
          </w:p>
        </w:tc>
        <w:tc>
          <w:tcPr/>
          <w:p>
            <w:pPr>
              <w:pStyle w:val="Compact"/>
            </w:pPr>
            <w:r>
              <w:t xml:space="preserve">- Types of reactions (synthesis, decomposition, combustion, etc.)</w:t>
            </w:r>
            <w:r>
              <w:t xml:space="preserve">- Signs of a chemical reaction</w:t>
            </w:r>
            <w:r>
              <w:t xml:space="preserve">- Conservation of mass and balancing equ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. States of Matter &amp; Changes</w:t>
            </w:r>
          </w:p>
        </w:tc>
        <w:tc>
          <w:tcPr/>
          <w:p>
            <w:pPr>
              <w:pStyle w:val="Compact"/>
            </w:pPr>
            <w:r>
              <w:t xml:space="preserve">- Solid, liquid, gas, plasma</w:t>
            </w:r>
            <w:r>
              <w:t xml:space="preserve">- Physical vs. chemical changes</w:t>
            </w:r>
            <w:r>
              <w:t xml:space="preserve">- Phase transitions and energy involvem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. Measurements &amp; Observations in Chemistry</w:t>
            </w:r>
          </w:p>
        </w:tc>
        <w:tc>
          <w:tcPr/>
          <w:p>
            <w:pPr>
              <w:pStyle w:val="Compact"/>
            </w:pPr>
            <w:r>
              <w:t xml:space="preserve">- Precision and accuracy in measurements</w:t>
            </w:r>
            <w:r>
              <w:t xml:space="preserve">- Units (moles, liters, grams)</w:t>
            </w:r>
            <w:r>
              <w:t xml:space="preserve">- Using lab tools and interpreting resul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7. Disciplines of Chemistry</w:t>
            </w:r>
          </w:p>
        </w:tc>
        <w:tc>
          <w:tcPr/>
          <w:p>
            <w:pPr>
              <w:pStyle w:val="Compact"/>
            </w:pPr>
            <w:r>
              <w:t xml:space="preserve">- Organic, Inorganic, Physical, Analytical, Biochemistry</w:t>
            </w:r>
            <w:r>
              <w:t xml:space="preserve">- Applications in pharmaceuticals, materials science, and environmental chemistry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Emphasis on green chemistry principles and sustainable innov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 Chemistry in Systems</w:t>
            </w:r>
          </w:p>
        </w:tc>
        <w:tc>
          <w:tcPr/>
          <w:p>
            <w:pPr>
              <w:pStyle w:val="Compact"/>
            </w:pPr>
            <w:r>
              <w:t xml:space="preserve">- Chemistry in biological systems, industry, and nature</w:t>
            </w:r>
            <w:r>
              <w:t xml:space="preserve">- Chemical cycles (carbon, nitrogen)</w:t>
            </w: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Designing safe, eco-friendly, and sustainable chemical process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hands-on-activities"/>
    <w:p>
      <w:pPr>
        <w:pStyle w:val="Heading3"/>
      </w:pPr>
      <w:r>
        <w:t xml:space="preserve">🧪 Hands-On Activ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a Molecule Kit</w:t>
      </w:r>
      <w:r>
        <w:t xml:space="preserve"> </w:t>
      </w:r>
      <w:r>
        <w:t xml:space="preserve">(using physical or digital too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mical Reaction Lab</w:t>
      </w:r>
      <w:r>
        <w:t xml:space="preserve"> </w:t>
      </w:r>
      <w:r>
        <w:t xml:space="preserve">(observe exothermic and endothermic chang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 Testing and Indicat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lecular Model Challenge</w:t>
      </w:r>
      <w:r>
        <w:t xml:space="preserve"> </w:t>
      </w:r>
      <w:r>
        <w:t xml:space="preserve">(create isomers or molecular structur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een Chemistry Design Lab</w:t>
      </w:r>
      <w:r>
        <w:t xml:space="preserve"> </w:t>
      </w:r>
      <w:r>
        <w:t xml:space="preserve">(create or test eco-safe reaction setups)</w:t>
      </w:r>
    </w:p>
    <w:p>
      <w:r>
        <w:pict>
          <v:rect style="width:0;height:1.5pt" o:hralign="center" o:hrstd="t" o:hr="t"/>
        </w:pict>
      </w:r>
    </w:p>
    <w:bookmarkEnd w:id="23"/>
    <w:bookmarkStart w:id="24" w:name="steam-integration"/>
    <w:p>
      <w:pPr>
        <w:pStyle w:val="Heading3"/>
      </w:pPr>
      <w:r>
        <w:t xml:space="preserve">🧩 STEAM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ience</w:t>
      </w:r>
      <w:r>
        <w:t xml:space="preserve">: Core chemistry concepts and reaction mechanism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</w:t>
      </w:r>
      <w:r>
        <w:t xml:space="preserve">: Digital simulations, chemical modeling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gineering</w:t>
      </w:r>
      <w:r>
        <w:t xml:space="preserve">: Material design and safe chemical handling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rts</w:t>
      </w:r>
      <w:r>
        <w:t xml:space="preserve">: Molecular geometry drawing, reaction infographics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h</w:t>
      </w:r>
      <w:r>
        <w:t xml:space="preserve">: Stoichiometry, ratios, unit conversions</w:t>
      </w:r>
    </w:p>
    <w:p>
      <w:r>
        <w:pict>
          <v:rect style="width:0;height:1.5pt" o:hralign="center" o:hrstd="t" o:hr="t"/>
        </w:pict>
      </w:r>
    </w:p>
    <w:bookmarkEnd w:id="24"/>
    <w:bookmarkStart w:id="25" w:name="st-century-skills-emphasized"/>
    <w:p>
      <w:pPr>
        <w:pStyle w:val="Heading3"/>
      </w:pPr>
      <w:r>
        <w:t xml:space="preserve">🌐 21st Century Skills Emphasized</w:t>
      </w:r>
    </w:p>
    <w:p>
      <w:pPr>
        <w:pStyle w:val="Compact"/>
        <w:numPr>
          <w:ilvl w:val="0"/>
          <w:numId w:val="1003"/>
        </w:numPr>
      </w:pPr>
      <w:r>
        <w:t xml:space="preserve">Systems Analysi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recision &amp; Safety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ata Interpretation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Real-World Application Awareness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stainability &amp; Environmental Responsibility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21:38:20Z</dcterms:created>
  <dcterms:modified xsi:type="dcterms:W3CDTF">2025-07-13T21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